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330b303</w:t>
        </w:r>
      </w:hyperlink>
      <w:r>
        <w:t xml:space="preserve"> </w:t>
      </w:r>
      <w:r>
        <w:t xml:space="preserve">on March 29,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w:t>
      </w:r>
      <w:r>
        <w:t xml:space="preserve"> </w:t>
      </w:r>
      <w:r>
        <w:t xml:space="preserve">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31026" cy="6498662"/>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364101"/>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880877" cy="5917605"/>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31026" cy="6498662"/>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364101"/>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880877" cy="5917605"/>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3D494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F895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C4E82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2AEBB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55438B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CFA6FA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F9E8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B86267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50B4F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CC416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D50B6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6875FC"/>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875FC"/>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330b3032e45afe681efd66fc81301108e295a42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330b3032e45afe681efd66fc81301108e295a421/"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330b3032e45afe681efd66fc81301108e295a42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330b3032e45afe681efd66fc81301108e295a421/"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9T20:37:02Z</dcterms:created>
  <dcterms:modified xsi:type="dcterms:W3CDTF">2022-03-29T20: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